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062837" w:rsidP="00C453E4">
      <w:pPr>
        <w:tabs>
          <w:tab w:val="left" w:pos="795"/>
          <w:tab w:val="left" w:pos="3855"/>
        </w:tabs>
        <w:jc w:val="center"/>
      </w:pPr>
      <w:r>
        <w:rPr>
          <w:noProof/>
          <w:lang w:val="en-US"/>
        </w:rPr>
        <w:pict>
          <v:rect id="Dikdörtgen 9" o:spid="_x0000_s1026" style="position:absolute;left:0;text-align:left;margin-left:154.75pt;margin-top:20.6pt;width:142.5pt;height:16.8pt;z-index:25158451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" filled="f" strokecolor="black [3213]" strokeweight="1pt">
            <w10:wrap anchorx="margin"/>
          </v:rect>
        </w:pict>
      </w:r>
    </w:p>
    <w:p w:rsidR="0048691C" w:rsidRDefault="00944F49" w:rsidP="00C453E4">
      <w:pPr>
        <w:tabs>
          <w:tab w:val="left" w:pos="795"/>
          <w:tab w:val="center" w:pos="4536"/>
        </w:tabs>
        <w:jc w:val="center"/>
      </w:pPr>
      <w:r>
        <w:t>C</w:t>
      </w:r>
      <w:r w:rsidR="00DA444F">
        <w:t>ihazın</w:t>
      </w:r>
      <w:r w:rsidR="00BA0F69">
        <w:t xml:space="preserve"> fişini takınız</w:t>
      </w:r>
      <w:r w:rsidR="0048691C">
        <w:t>.</w:t>
      </w:r>
    </w:p>
    <w:p w:rsidR="00BA0F69" w:rsidRDefault="00062837" w:rsidP="00C453E4">
      <w:pPr>
        <w:tabs>
          <w:tab w:val="left" w:pos="795"/>
          <w:tab w:val="center" w:pos="4536"/>
        </w:tabs>
        <w:jc w:val="center"/>
        <w:rPr>
          <w:noProof/>
          <w:lang w:eastAsia="tr-TR"/>
        </w:rPr>
      </w:pPr>
      <w:r>
        <w:rPr>
          <w:noProof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0" o:spid="_x0000_s1034" type="#_x0000_t32" style="position:absolute;left:0;text-align:left;margin-left:226.75pt;margin-top:2pt;width:0;height:49.5pt;z-index:25172992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" strokecolor="black [3213]" strokeweight=".5pt">
            <v:stroke endarrow="block" joinstyle="miter"/>
            <w10:wrap anchorx="margin"/>
          </v:shape>
        </w:pict>
      </w:r>
    </w:p>
    <w:p w:rsidR="0048691C" w:rsidRDefault="0048691C" w:rsidP="00C453E4">
      <w:pPr>
        <w:tabs>
          <w:tab w:val="left" w:pos="795"/>
          <w:tab w:val="center" w:pos="4536"/>
        </w:tabs>
        <w:jc w:val="center"/>
      </w:pPr>
      <w:bookmarkStart w:id="0" w:name="_GoBack"/>
      <w:bookmarkEnd w:id="0"/>
    </w:p>
    <w:p w:rsidR="00BA0F69" w:rsidRDefault="00062837" w:rsidP="00C453E4">
      <w:pPr>
        <w:tabs>
          <w:tab w:val="left" w:pos="795"/>
          <w:tab w:val="center" w:pos="4536"/>
        </w:tabs>
        <w:jc w:val="center"/>
      </w:pPr>
      <w:r>
        <w:rPr>
          <w:noProof/>
          <w:lang w:val="en-US"/>
        </w:rPr>
        <w:pict>
          <v:rect id="Dikdörtgen 12" o:spid="_x0000_s1033" style="position:absolute;left:0;text-align:left;margin-left:0;margin-top:13.4pt;width:192pt;height:34.5pt;z-index:251592704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" filled="f" strokecolor="black [3213]" strokeweight="1pt">
            <w10:wrap anchorx="margin"/>
          </v:rect>
        </w:pict>
      </w:r>
    </w:p>
    <w:p w:rsidR="00BA0F69" w:rsidRDefault="00BA0F69" w:rsidP="00C453E4">
      <w:pPr>
        <w:tabs>
          <w:tab w:val="left" w:pos="795"/>
          <w:tab w:val="center" w:pos="4536"/>
        </w:tabs>
        <w:jc w:val="center"/>
      </w:pPr>
      <w:r>
        <w:t>On/Off düğmesine bas</w:t>
      </w:r>
      <w:r w:rsidR="002A2BCE">
        <w:t>arak</w:t>
      </w:r>
      <w:r>
        <w:t xml:space="preserve"> açınız.</w:t>
      </w:r>
    </w:p>
    <w:p w:rsidR="00BA0F69" w:rsidRDefault="00062837" w:rsidP="00C453E4">
      <w:pPr>
        <w:tabs>
          <w:tab w:val="left" w:pos="795"/>
          <w:tab w:val="center" w:pos="4536"/>
        </w:tabs>
        <w:jc w:val="center"/>
      </w:pPr>
      <w:r>
        <w:rPr>
          <w:noProof/>
          <w:lang w:val="en-US"/>
        </w:rPr>
        <w:pict>
          <v:shape id="Düz Ok Bağlayıcısı 5" o:spid="_x0000_s1032" type="#_x0000_t32" style="position:absolute;left:0;text-align:left;margin-left:226.75pt;margin-top:5.95pt;width:0;height:49.5pt;z-index:25172275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" strokecolor="black [3213]" strokeweight=".5pt">
            <v:stroke endarrow="block" joinstyle="miter"/>
            <w10:wrap anchorx="margin"/>
          </v:shape>
        </w:pict>
      </w:r>
    </w:p>
    <w:p w:rsidR="00BA0F69" w:rsidRDefault="00BA0F69" w:rsidP="00C453E4">
      <w:pPr>
        <w:tabs>
          <w:tab w:val="left" w:pos="795"/>
          <w:tab w:val="center" w:pos="4536"/>
        </w:tabs>
        <w:jc w:val="center"/>
      </w:pPr>
    </w:p>
    <w:p w:rsidR="00BA0F69" w:rsidRDefault="00062837" w:rsidP="00C453E4">
      <w:pPr>
        <w:tabs>
          <w:tab w:val="left" w:pos="795"/>
          <w:tab w:val="center" w:pos="4536"/>
        </w:tabs>
        <w:jc w:val="center"/>
      </w:pPr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1" type="#_x0000_t202" style="position:absolute;left:0;text-align:left;margin-left:-13.85pt;margin-top:17.65pt;width:480.3pt;height:96.6pt;z-index:25159782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">
            <v:textbox>
              <w:txbxContent>
                <w:p w:rsidR="009E105C" w:rsidRDefault="009E105C" w:rsidP="009E105C">
                  <w:pPr>
                    <w:pStyle w:val="ListeParagraf"/>
                  </w:pPr>
                  <w:r>
                    <w:t>Kullanılacak kaset</w:t>
                  </w:r>
                  <w:r w:rsidR="005370DB">
                    <w:t>i cihazdan çıkararak iki kısma ayırınız</w:t>
                  </w:r>
                  <w:r>
                    <w:t xml:space="preserve">. </w:t>
                  </w:r>
                </w:p>
                <w:p w:rsidR="009E105C" w:rsidRDefault="009E105C" w:rsidP="005370DB">
                  <w:pPr>
                    <w:pStyle w:val="ListeParagraf"/>
                  </w:pPr>
                  <w:r>
                    <w:t>(+) elektrod kaseti (anot), Whatmann kağıdı, blot, jel, Whatmann kağıdı, (-) elektrod kasedi (katot) sırasıyla olacak şekild</w:t>
                  </w:r>
                  <w:r w:rsidR="005370DB">
                    <w:t>e transfer kompleksi oluşturunuz.</w:t>
                  </w:r>
                </w:p>
                <w:p w:rsidR="009E105C" w:rsidRDefault="009E105C" w:rsidP="005370DB">
                  <w:pPr>
                    <w:pStyle w:val="ListeParagraf"/>
                  </w:pPr>
                  <w:r>
                    <w:t>Kaset</w:t>
                  </w:r>
                  <w:r w:rsidR="005370DB">
                    <w:t>in</w:t>
                  </w:r>
                  <w:r>
                    <w:t xml:space="preserve"> üst kısımda bulunan yeşil düğme</w:t>
                  </w:r>
                  <w:r w:rsidR="005370DB">
                    <w:t>yi</w:t>
                  </w:r>
                  <w:r w:rsidR="00346208">
                    <w:t xml:space="preserve"> </w:t>
                  </w:r>
                  <w:r w:rsidR="005370DB">
                    <w:t>çevirerek sıkıca kapatınız.</w:t>
                  </w:r>
                </w:p>
                <w:p w:rsidR="009E105C" w:rsidRDefault="005370DB" w:rsidP="005370DB">
                  <w:pPr>
                    <w:pStyle w:val="ListeParagraf"/>
                  </w:pPr>
                  <w:r>
                    <w:t xml:space="preserve">Kaseti </w:t>
                  </w:r>
                  <w:r w:rsidR="009E105C">
                    <w:t xml:space="preserve">TurboBlot cihazına </w:t>
                  </w:r>
                  <w:r>
                    <w:t>yerleştiriniz</w:t>
                  </w:r>
                  <w:r w:rsidR="009E105C">
                    <w:t xml:space="preserve">. </w:t>
                  </w:r>
                </w:p>
                <w:p w:rsidR="009E105C" w:rsidRDefault="005370DB" w:rsidP="005370DB">
                  <w:pPr>
                    <w:pStyle w:val="ListeParagraf"/>
                  </w:pPr>
                  <w:r>
                    <w:t>Süre ve volt ayarlarını yapınız</w:t>
                  </w:r>
                  <w:r w:rsidR="009E105C">
                    <w:t>.</w:t>
                  </w:r>
                </w:p>
                <w:p w:rsidR="002A2BCE" w:rsidRDefault="002A2BCE" w:rsidP="002A2BCE"/>
                <w:p w:rsidR="002B0017" w:rsidRDefault="002B0017" w:rsidP="00D820E0">
                  <w:pPr>
                    <w:ind w:left="360"/>
                  </w:pPr>
                </w:p>
                <w:p w:rsidR="00536129" w:rsidRDefault="00536129" w:rsidP="00A74F8D">
                  <w:pPr>
                    <w:jc w:val="both"/>
                  </w:pPr>
                </w:p>
              </w:txbxContent>
            </v:textbox>
            <w10:wrap anchorx="margin"/>
          </v:shape>
        </w:pict>
      </w:r>
    </w:p>
    <w:p w:rsidR="0048691C" w:rsidRDefault="0048691C" w:rsidP="00C453E4">
      <w:pPr>
        <w:tabs>
          <w:tab w:val="left" w:pos="795"/>
          <w:tab w:val="center" w:pos="4536"/>
        </w:tabs>
        <w:jc w:val="center"/>
      </w:pPr>
    </w:p>
    <w:p w:rsidR="00536129" w:rsidRDefault="00536129" w:rsidP="00C453E4">
      <w:pPr>
        <w:tabs>
          <w:tab w:val="left" w:pos="795"/>
          <w:tab w:val="center" w:pos="4536"/>
        </w:tabs>
        <w:jc w:val="center"/>
      </w:pPr>
    </w:p>
    <w:p w:rsidR="00536129" w:rsidRDefault="00536129" w:rsidP="00C453E4">
      <w:pPr>
        <w:tabs>
          <w:tab w:val="left" w:pos="795"/>
          <w:tab w:val="center" w:pos="4536"/>
        </w:tabs>
        <w:jc w:val="center"/>
      </w:pPr>
    </w:p>
    <w:p w:rsidR="00C872DC" w:rsidRDefault="00062837" w:rsidP="00C453E4">
      <w:pPr>
        <w:tabs>
          <w:tab w:val="left" w:pos="795"/>
          <w:tab w:val="center" w:pos="4536"/>
        </w:tabs>
        <w:jc w:val="center"/>
      </w:pPr>
      <w:r>
        <w:rPr>
          <w:noProof/>
          <w:lang w:val="en-US"/>
        </w:rPr>
        <w:pict>
          <v:shape id="_x0000_s1027" type="#_x0000_t202" style="position:absolute;left:0;text-align:left;margin-left:0;margin-top:200.1pt;width:255pt;height:110.55pt;z-index:251681792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">
            <v:textbox style="mso-fit-shape-to-text:t">
              <w:txbxContent>
                <w:p w:rsidR="003E6023" w:rsidRDefault="002B0017" w:rsidP="005067F0">
                  <w:pPr>
                    <w:jc w:val="center"/>
                  </w:pPr>
                  <w:r>
                    <w:t>C</w:t>
                  </w:r>
                  <w:r w:rsidR="00A90780">
                    <w:t>ihazı</w:t>
                  </w:r>
                  <w:r w:rsidR="002A2BCE">
                    <w:t xml:space="preserve"> düğmesine basarak kapatınız ve</w:t>
                  </w:r>
                  <w:r w:rsidR="00A90780">
                    <w:t xml:space="preserve"> fişini çekiniz.</w:t>
                  </w:r>
                </w:p>
              </w:txbxContent>
            </v:textbox>
            <w10:wrap anchorx="margin"/>
          </v:shape>
        </w:pict>
      </w:r>
      <w:r>
        <w:rPr>
          <w:noProof/>
          <w:lang w:val="en-US"/>
        </w:rPr>
        <w:pict>
          <v:shape id="Düz Ok Bağlayıcısı 17" o:spid="_x0000_s1030" type="#_x0000_t32" style="position:absolute;left:0;text-align:left;margin-left:226.95pt;margin-top:142.8pt;width:0;height:49.5pt;z-index:25171353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" strokecolor="windowText" strokeweight=".5pt">
            <v:stroke endarrow="block" joinstyle="miter"/>
            <w10:wrap anchorx="margin"/>
          </v:shape>
        </w:pict>
      </w:r>
      <w:r>
        <w:rPr>
          <w:noProof/>
          <w:lang w:val="en-US"/>
        </w:rPr>
        <w:pict>
          <v:shape id="_x0000_s1028" type="#_x0000_t202" style="position:absolute;left:0;text-align:left;margin-left:57.55pt;margin-top:93.9pt;width:336pt;height:39.6pt;z-index:25165107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">
            <v:textbox>
              <w:txbxContent>
                <w:p w:rsidR="005370DB" w:rsidRDefault="005370DB" w:rsidP="005370DB">
                  <w:pPr>
                    <w:pStyle w:val="ListeParagraf"/>
                  </w:pPr>
                  <w:r w:rsidRPr="00A06A30">
                    <w:t>Kaset</w:t>
                  </w:r>
                  <w:r>
                    <w:t>i</w:t>
                  </w:r>
                  <w:r w:rsidRPr="00A06A30">
                    <w:t xml:space="preserve"> yerinden </w:t>
                  </w:r>
                  <w:r>
                    <w:t>çıkararaktransfer kompleksiniayırınız.</w:t>
                  </w:r>
                </w:p>
                <w:p w:rsidR="005370DB" w:rsidRDefault="005370DB" w:rsidP="005370DB">
                  <w:pPr>
                    <w:pStyle w:val="ListeParagraf"/>
                  </w:pPr>
                  <w:r>
                    <w:t>Kasetleri distile su ile yıkayarak kurumaya bırakınız.</w:t>
                  </w:r>
                </w:p>
                <w:p w:rsidR="00B2716B" w:rsidRDefault="00B2716B" w:rsidP="005067F0">
                  <w:pPr>
                    <w:ind w:left="360"/>
                    <w:jc w:val="center"/>
                  </w:pPr>
                </w:p>
              </w:txbxContent>
            </v:textbox>
            <w10:wrap anchorx="margin"/>
          </v:shape>
        </w:pict>
      </w:r>
      <w:r>
        <w:rPr>
          <w:noProof/>
          <w:lang w:val="en-US"/>
        </w:rPr>
        <w:pict>
          <v:shape id="Düz Ok Bağlayıcısı 2" o:spid="_x0000_s1029" type="#_x0000_t32" style="position:absolute;left:0;text-align:left;margin-left:226.95pt;margin-top:35.45pt;width:0;height:49.5pt;z-index:25161932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" strokecolor="windowText" strokeweight=".5pt">
            <v:stroke endarrow="block" joinstyle="miter"/>
            <w10:wrap anchorx="margin"/>
          </v:shape>
        </w:pict>
      </w:r>
    </w:p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Pr="00C872DC" w:rsidRDefault="00C872DC" w:rsidP="00C872DC"/>
    <w:p w:rsidR="00C872DC" w:rsidRDefault="00C872DC" w:rsidP="00C872DC"/>
    <w:tbl>
      <w:tblPr>
        <w:tblStyle w:val="TabloKlavuzu1"/>
        <w:tblW w:w="9745" w:type="dxa"/>
        <w:tblLook w:val="04A0" w:firstRow="1" w:lastRow="0" w:firstColumn="1" w:lastColumn="0" w:noHBand="0" w:noVBand="1"/>
      </w:tblPr>
      <w:tblGrid>
        <w:gridCol w:w="3452"/>
        <w:gridCol w:w="3213"/>
        <w:gridCol w:w="2858"/>
        <w:gridCol w:w="222"/>
      </w:tblGrid>
      <w:tr w:rsidR="00C872DC" w:rsidTr="00C872DC">
        <w:trPr>
          <w:trHeight w:val="257"/>
        </w:trPr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72DC" w:rsidRDefault="00C872D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zırlayan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72DC" w:rsidRDefault="00C872D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nay</w:t>
            </w:r>
          </w:p>
        </w:tc>
        <w:tc>
          <w:tcPr>
            <w:tcW w:w="2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72DC" w:rsidRDefault="00C872D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872DC" w:rsidRDefault="00C872DC"/>
        </w:tc>
      </w:tr>
      <w:tr w:rsidR="00C872DC" w:rsidTr="00C872DC">
        <w:trPr>
          <w:trHeight w:val="257"/>
        </w:trPr>
        <w:tc>
          <w:tcPr>
            <w:tcW w:w="34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raş. Gör. Türkan ÇAKAR</w:t>
            </w:r>
          </w:p>
        </w:tc>
        <w:tc>
          <w:tcPr>
            <w:tcW w:w="32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Uygar Halis TAZEBAY</w:t>
            </w:r>
          </w:p>
        </w:tc>
        <w:tc>
          <w:tcPr>
            <w:tcW w:w="28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872DC" w:rsidRDefault="00C872DC"/>
        </w:tc>
      </w:tr>
      <w:tr w:rsidR="00C872DC" w:rsidTr="00C872DC">
        <w:trPr>
          <w:trHeight w:val="2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872DC" w:rsidRDefault="00C872DC"/>
        </w:tc>
      </w:tr>
      <w:tr w:rsidR="00C872DC" w:rsidTr="00C872DC">
        <w:trPr>
          <w:trHeight w:val="2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72DC" w:rsidRDefault="00C872DC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872DC" w:rsidRDefault="00C872DC"/>
        </w:tc>
      </w:tr>
    </w:tbl>
    <w:p w:rsidR="00536129" w:rsidRPr="00C872DC" w:rsidRDefault="00536129" w:rsidP="00C872DC">
      <w:pPr>
        <w:ind w:firstLine="708"/>
      </w:pPr>
    </w:p>
    <w:sectPr w:rsidR="00536129" w:rsidRPr="00C872DC" w:rsidSect="00747030">
      <w:headerReference w:type="default" r:id="rId8"/>
      <w:pgSz w:w="11906" w:h="16838"/>
      <w:pgMar w:top="993" w:right="1417" w:bottom="1417" w:left="1417" w:header="284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2837" w:rsidRDefault="00062837" w:rsidP="001705DD">
      <w:pPr>
        <w:spacing w:after="0" w:line="240" w:lineRule="auto"/>
      </w:pPr>
      <w:r>
        <w:separator/>
      </w:r>
    </w:p>
  </w:endnote>
  <w:endnote w:type="continuationSeparator" w:id="0">
    <w:p w:rsidR="00062837" w:rsidRDefault="00062837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2837" w:rsidRDefault="00062837" w:rsidP="001705DD">
      <w:pPr>
        <w:spacing w:after="0" w:line="240" w:lineRule="auto"/>
      </w:pPr>
      <w:r>
        <w:separator/>
      </w:r>
    </w:p>
  </w:footnote>
  <w:footnote w:type="continuationSeparator" w:id="0">
    <w:p w:rsidR="00062837" w:rsidRDefault="00062837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64148B" w:rsidTr="0064148B">
      <w:tc>
        <w:tcPr>
          <w:tcW w:w="2136" w:type="dxa"/>
          <w:vMerge w:val="restart"/>
        </w:tcPr>
        <w:p w:rsidR="0064148B" w:rsidRDefault="0064148B" w:rsidP="0064148B">
          <w:r>
            <w:rPr>
              <w:noProof/>
              <w:lang w:eastAsia="tr-TR"/>
            </w:rPr>
            <w:drawing>
              <wp:inline distT="0" distB="0" distL="0" distR="0" wp14:anchorId="328B59DF" wp14:editId="2703998E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64148B" w:rsidRDefault="0064148B" w:rsidP="0064148B">
          <w:pPr>
            <w:jc w:val="center"/>
            <w:rPr>
              <w:b/>
              <w:sz w:val="28"/>
              <w:szCs w:val="28"/>
            </w:rPr>
          </w:pPr>
        </w:p>
        <w:p w:rsidR="0064148B" w:rsidRDefault="0064148B" w:rsidP="0064148B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TURBO BLOT</w:t>
          </w:r>
        </w:p>
        <w:p w:rsidR="0064148B" w:rsidRPr="00FF0563" w:rsidRDefault="0064148B" w:rsidP="0064148B">
          <w:pPr>
            <w:jc w:val="center"/>
            <w:rPr>
              <w:b/>
            </w:rPr>
          </w:pPr>
          <w:r>
            <w:rPr>
              <w:b/>
              <w:sz w:val="28"/>
              <w:szCs w:val="28"/>
            </w:rPr>
            <w:t>KULLANIM TALİMATI</w:t>
          </w:r>
        </w:p>
        <w:p w:rsidR="0064148B" w:rsidRPr="00533D62" w:rsidRDefault="0064148B" w:rsidP="0064148B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64148B" w:rsidRDefault="0064148B" w:rsidP="0064148B">
          <w:r>
            <w:t>Dok. No</w:t>
          </w:r>
        </w:p>
      </w:tc>
      <w:tc>
        <w:tcPr>
          <w:tcW w:w="1275" w:type="dxa"/>
        </w:tcPr>
        <w:p w:rsidR="0064148B" w:rsidRDefault="0064148B" w:rsidP="0064148B">
          <w:r>
            <w:t>CH-TL-0345</w:t>
          </w:r>
        </w:p>
      </w:tc>
    </w:tr>
    <w:tr w:rsidR="0064148B" w:rsidTr="0064148B">
      <w:tc>
        <w:tcPr>
          <w:tcW w:w="2136" w:type="dxa"/>
          <w:vMerge/>
        </w:tcPr>
        <w:p w:rsidR="0064148B" w:rsidRDefault="0064148B" w:rsidP="0064148B"/>
      </w:tc>
      <w:tc>
        <w:tcPr>
          <w:tcW w:w="4952" w:type="dxa"/>
          <w:vMerge/>
        </w:tcPr>
        <w:p w:rsidR="0064148B" w:rsidRDefault="0064148B" w:rsidP="0064148B"/>
      </w:tc>
      <w:tc>
        <w:tcPr>
          <w:tcW w:w="1843" w:type="dxa"/>
        </w:tcPr>
        <w:p w:rsidR="0064148B" w:rsidRDefault="0064148B" w:rsidP="0064148B">
          <w:r>
            <w:t>İlk Yayın Tarihi</w:t>
          </w:r>
        </w:p>
      </w:tc>
      <w:tc>
        <w:tcPr>
          <w:tcW w:w="1275" w:type="dxa"/>
        </w:tcPr>
        <w:p w:rsidR="0064148B" w:rsidRDefault="0064148B" w:rsidP="0064148B">
          <w:r>
            <w:t>10.07.2018</w:t>
          </w:r>
        </w:p>
      </w:tc>
    </w:tr>
    <w:tr w:rsidR="0064148B" w:rsidTr="0064148B">
      <w:tc>
        <w:tcPr>
          <w:tcW w:w="2136" w:type="dxa"/>
          <w:vMerge/>
        </w:tcPr>
        <w:p w:rsidR="0064148B" w:rsidRDefault="0064148B" w:rsidP="0064148B"/>
      </w:tc>
      <w:tc>
        <w:tcPr>
          <w:tcW w:w="4952" w:type="dxa"/>
          <w:vMerge/>
        </w:tcPr>
        <w:p w:rsidR="0064148B" w:rsidRDefault="0064148B" w:rsidP="0064148B"/>
      </w:tc>
      <w:tc>
        <w:tcPr>
          <w:tcW w:w="1843" w:type="dxa"/>
        </w:tcPr>
        <w:p w:rsidR="0064148B" w:rsidRDefault="0064148B" w:rsidP="0064148B">
          <w:r>
            <w:t>Revizyon Tarihi</w:t>
          </w:r>
        </w:p>
      </w:tc>
      <w:tc>
        <w:tcPr>
          <w:tcW w:w="1275" w:type="dxa"/>
        </w:tcPr>
        <w:p w:rsidR="0064148B" w:rsidRDefault="0064148B" w:rsidP="0064148B">
          <w:r>
            <w:t>-</w:t>
          </w:r>
        </w:p>
      </w:tc>
    </w:tr>
    <w:tr w:rsidR="0064148B" w:rsidTr="0064148B">
      <w:tc>
        <w:tcPr>
          <w:tcW w:w="2136" w:type="dxa"/>
          <w:vMerge/>
        </w:tcPr>
        <w:p w:rsidR="0064148B" w:rsidRDefault="0064148B" w:rsidP="0064148B"/>
      </w:tc>
      <w:tc>
        <w:tcPr>
          <w:tcW w:w="4952" w:type="dxa"/>
          <w:vMerge/>
        </w:tcPr>
        <w:p w:rsidR="0064148B" w:rsidRDefault="0064148B" w:rsidP="0064148B"/>
      </w:tc>
      <w:tc>
        <w:tcPr>
          <w:tcW w:w="1843" w:type="dxa"/>
        </w:tcPr>
        <w:p w:rsidR="0064148B" w:rsidRDefault="0064148B" w:rsidP="0064148B">
          <w:r>
            <w:t>Revizyon No</w:t>
          </w:r>
        </w:p>
      </w:tc>
      <w:tc>
        <w:tcPr>
          <w:tcW w:w="1275" w:type="dxa"/>
        </w:tcPr>
        <w:p w:rsidR="0064148B" w:rsidRDefault="0064148B" w:rsidP="0064148B">
          <w:r>
            <w:t>0</w:t>
          </w:r>
        </w:p>
      </w:tc>
    </w:tr>
    <w:tr w:rsidR="0064148B" w:rsidTr="0064148B">
      <w:tc>
        <w:tcPr>
          <w:tcW w:w="2136" w:type="dxa"/>
          <w:vMerge/>
        </w:tcPr>
        <w:p w:rsidR="0064148B" w:rsidRDefault="0064148B" w:rsidP="0064148B"/>
      </w:tc>
      <w:tc>
        <w:tcPr>
          <w:tcW w:w="4952" w:type="dxa"/>
          <w:vMerge/>
        </w:tcPr>
        <w:p w:rsidR="0064148B" w:rsidRDefault="0064148B" w:rsidP="0064148B"/>
      </w:tc>
      <w:tc>
        <w:tcPr>
          <w:tcW w:w="1843" w:type="dxa"/>
        </w:tcPr>
        <w:p w:rsidR="0064148B" w:rsidRDefault="0064148B" w:rsidP="0064148B">
          <w:r>
            <w:t>Sayfa No</w:t>
          </w:r>
        </w:p>
      </w:tc>
      <w:tc>
        <w:tcPr>
          <w:tcW w:w="1275" w:type="dxa"/>
        </w:tcPr>
        <w:p w:rsidR="0064148B" w:rsidRDefault="0064148B" w:rsidP="0064148B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040B5"/>
    <w:multiLevelType w:val="hybridMultilevel"/>
    <w:tmpl w:val="9746F4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7F1372"/>
    <w:multiLevelType w:val="hybridMultilevel"/>
    <w:tmpl w:val="669003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BDF"/>
    <w:multiLevelType w:val="hybridMultilevel"/>
    <w:tmpl w:val="1BE450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815F7"/>
    <w:multiLevelType w:val="hybridMultilevel"/>
    <w:tmpl w:val="FAE4BF6A"/>
    <w:lvl w:ilvl="0" w:tplc="43544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rgUAa+KfviwAAAA="/>
  </w:docVars>
  <w:rsids>
    <w:rsidRoot w:val="00533D62"/>
    <w:rsid w:val="00062837"/>
    <w:rsid w:val="000B2ECF"/>
    <w:rsid w:val="000C50FC"/>
    <w:rsid w:val="001204C6"/>
    <w:rsid w:val="001325D8"/>
    <w:rsid w:val="001328B0"/>
    <w:rsid w:val="001705DD"/>
    <w:rsid w:val="00177ACD"/>
    <w:rsid w:val="00285804"/>
    <w:rsid w:val="002A2BCE"/>
    <w:rsid w:val="002B0017"/>
    <w:rsid w:val="00346208"/>
    <w:rsid w:val="003525E1"/>
    <w:rsid w:val="003E6023"/>
    <w:rsid w:val="0048691C"/>
    <w:rsid w:val="005067F0"/>
    <w:rsid w:val="00533D62"/>
    <w:rsid w:val="00536129"/>
    <w:rsid w:val="005370DB"/>
    <w:rsid w:val="005D6A47"/>
    <w:rsid w:val="0064148B"/>
    <w:rsid w:val="00651553"/>
    <w:rsid w:val="006A088F"/>
    <w:rsid w:val="006E755B"/>
    <w:rsid w:val="00747030"/>
    <w:rsid w:val="007A0632"/>
    <w:rsid w:val="008D6EFF"/>
    <w:rsid w:val="00906CC8"/>
    <w:rsid w:val="00944F49"/>
    <w:rsid w:val="009E105C"/>
    <w:rsid w:val="00A74F8D"/>
    <w:rsid w:val="00A90780"/>
    <w:rsid w:val="00B2716B"/>
    <w:rsid w:val="00BA0F69"/>
    <w:rsid w:val="00C01D43"/>
    <w:rsid w:val="00C453E4"/>
    <w:rsid w:val="00C77C35"/>
    <w:rsid w:val="00C872DC"/>
    <w:rsid w:val="00D66DC7"/>
    <w:rsid w:val="00D820E0"/>
    <w:rsid w:val="00DA444F"/>
    <w:rsid w:val="00E16BB7"/>
    <w:rsid w:val="00EC389B"/>
    <w:rsid w:val="00EE4D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5"/>
        <o:r id="V:Rule2" type="connector" idref="#Düz Ok Bağlayıcısı 17"/>
        <o:r id="V:Rule3" type="connector" idref="#Düz Ok Bağlayıcısı 10"/>
        <o:r id="V:Rule4" type="connector" idref="#Düz Ok Bağlayıcısı 2"/>
      </o:rules>
    </o:shapelayout>
  </w:shapeDefaults>
  <w:decimalSymbol w:val=","/>
  <w:listSeparator w:val=";"/>
  <w14:docId w14:val="4AD8AA38"/>
  <w15:docId w15:val="{86B533A1-D838-4DE8-8979-45D9104DE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25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D820E0"/>
    <w:pPr>
      <w:ind w:left="720"/>
      <w:contextualSpacing/>
    </w:pPr>
    <w:rPr>
      <w:noProof/>
    </w:rPr>
  </w:style>
  <w:style w:type="table" w:customStyle="1" w:styleId="TabloKlavuzu1">
    <w:name w:val="Tablo Kılavuzu1"/>
    <w:basedOn w:val="NormalTablo"/>
    <w:uiPriority w:val="39"/>
    <w:rsid w:val="00C872D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1DB6E-13F6-40CA-B12F-EBCD707E6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10</cp:revision>
  <cp:lastPrinted>2017-04-03T08:26:00Z</cp:lastPrinted>
  <dcterms:created xsi:type="dcterms:W3CDTF">2017-11-03T12:47:00Z</dcterms:created>
  <dcterms:modified xsi:type="dcterms:W3CDTF">2018-09-03T11:04:00Z</dcterms:modified>
</cp:coreProperties>
</file>